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EBEFD7" w14:textId="77777777" w:rsidR="00BE76D5" w:rsidRPr="0095418E" w:rsidRDefault="0040229B" w:rsidP="00BE76D5">
      <w:pPr>
        <w:pBdr>
          <w:bottom w:val="single" w:sz="12" w:space="1" w:color="auto"/>
        </w:pBdr>
        <w:rPr>
          <w:b/>
          <w:sz w:val="24"/>
        </w:rPr>
      </w:pPr>
      <w:r>
        <w:rPr>
          <w:b/>
          <w:sz w:val="24"/>
        </w:rPr>
        <w:t>A s</w:t>
      </w:r>
      <w:r w:rsidR="00BE76D5" w:rsidRPr="0095418E">
        <w:rPr>
          <w:b/>
          <w:sz w:val="24"/>
        </w:rPr>
        <w:t>imple scenario (</w:t>
      </w:r>
      <w:r w:rsidR="00626CE0" w:rsidRPr="0095418E">
        <w:rPr>
          <w:b/>
          <w:sz w:val="24"/>
        </w:rPr>
        <w:t>Payment–General Jo</w:t>
      </w:r>
      <w:r w:rsidR="0095418E" w:rsidRPr="0095418E">
        <w:rPr>
          <w:b/>
          <w:sz w:val="24"/>
        </w:rPr>
        <w:t>u</w:t>
      </w:r>
      <w:r w:rsidR="00626CE0" w:rsidRPr="0095418E">
        <w:rPr>
          <w:b/>
          <w:sz w:val="24"/>
        </w:rPr>
        <w:t>rnal)</w:t>
      </w:r>
      <w:r w:rsidR="00BE76D5" w:rsidRPr="0095418E">
        <w:rPr>
          <w:b/>
          <w:sz w:val="24"/>
        </w:rPr>
        <w:t xml:space="preserve"> ERP Microsoft Dynamics NAV 201</w:t>
      </w:r>
      <w:r w:rsidR="000D3078">
        <w:rPr>
          <w:b/>
          <w:sz w:val="24"/>
        </w:rPr>
        <w:t>8w1</w:t>
      </w:r>
    </w:p>
    <w:p w14:paraId="215CC241" w14:textId="77777777" w:rsidR="00BE76D5" w:rsidRPr="00A3418B" w:rsidRDefault="00BE76D5" w:rsidP="00BE76D5">
      <w:r>
        <w:t>Created by</w:t>
      </w:r>
      <w:r w:rsidRPr="00A3418B">
        <w:tab/>
      </w:r>
      <w:r w:rsidRPr="00A3418B">
        <w:tab/>
        <w:t>:</w:t>
      </w:r>
      <w:r w:rsidRPr="00A3418B">
        <w:tab/>
        <w:t xml:space="preserve">Jaromír </w:t>
      </w:r>
      <w:proofErr w:type="spellStart"/>
      <w:r w:rsidRPr="00A3418B">
        <w:t>Skorkovský</w:t>
      </w:r>
      <w:proofErr w:type="spellEnd"/>
    </w:p>
    <w:p w14:paraId="7E950576" w14:textId="77777777" w:rsidR="00BE76D5" w:rsidRPr="00A3418B" w:rsidRDefault="00BE76D5" w:rsidP="00BE76D5">
      <w:r w:rsidRPr="00A3418B">
        <w:t>Dat</w:t>
      </w:r>
      <w:r>
        <w:t>e</w:t>
      </w:r>
      <w:r w:rsidRPr="00A3418B">
        <w:tab/>
      </w:r>
      <w:r w:rsidRPr="00A3418B">
        <w:tab/>
      </w:r>
      <w:r w:rsidRPr="00A3418B">
        <w:tab/>
        <w:t>:</w:t>
      </w:r>
      <w:r w:rsidRPr="00A3418B">
        <w:tab/>
      </w:r>
      <w:r w:rsidR="009B5AC5">
        <w:t>29</w:t>
      </w:r>
      <w:r>
        <w:t>.10.20</w:t>
      </w:r>
      <w:r w:rsidR="009B5AC5">
        <w:t>20</w:t>
      </w:r>
    </w:p>
    <w:p w14:paraId="35FF7581" w14:textId="77777777" w:rsidR="00BE76D5" w:rsidRPr="00A3418B" w:rsidRDefault="009B5AC5" w:rsidP="00BE76D5">
      <w:pPr>
        <w:pBdr>
          <w:bottom w:val="single" w:sz="12" w:space="1" w:color="auto"/>
        </w:pBdr>
      </w:pPr>
      <w:r>
        <w:t>F</w:t>
      </w:r>
      <w:r w:rsidR="00BE76D5">
        <w:t>or</w:t>
      </w:r>
      <w:r w:rsidR="00BE76D5" w:rsidRPr="00A3418B">
        <w:tab/>
      </w:r>
      <w:r w:rsidR="00BE76D5" w:rsidRPr="00A3418B">
        <w:tab/>
      </w:r>
      <w:r w:rsidR="00BE76D5" w:rsidRPr="00A3418B">
        <w:tab/>
        <w:t>:</w:t>
      </w:r>
      <w:r w:rsidR="00BE76D5" w:rsidRPr="00A3418B">
        <w:tab/>
      </w:r>
      <w:r w:rsidR="00BE76D5">
        <w:t>MPH_</w:t>
      </w:r>
      <w:r>
        <w:t>A</w:t>
      </w:r>
      <w:r w:rsidR="00BE76D5">
        <w:t xml:space="preserve">OPR </w:t>
      </w:r>
    </w:p>
    <w:p w14:paraId="244BB699" w14:textId="77777777" w:rsidR="00BE76D5" w:rsidRPr="00A3418B" w:rsidRDefault="00BE76D5" w:rsidP="00BE76D5">
      <w:pPr>
        <w:pBdr>
          <w:bottom w:val="single" w:sz="12" w:space="1" w:color="auto"/>
        </w:pBdr>
      </w:pPr>
      <w:r w:rsidRPr="00A3418B">
        <w:t>Datab</w:t>
      </w:r>
      <w:r>
        <w:t>as</w:t>
      </w:r>
      <w:r w:rsidRPr="00A3418B">
        <w:t xml:space="preserve">e </w:t>
      </w:r>
      <w:r w:rsidRPr="00A3418B">
        <w:tab/>
      </w:r>
      <w:r w:rsidRPr="00A3418B">
        <w:tab/>
        <w:t>:</w:t>
      </w:r>
      <w:r w:rsidRPr="00A3418B">
        <w:tab/>
        <w:t>MS Dynamics NAV 201</w:t>
      </w:r>
      <w:r w:rsidR="009B5AC5">
        <w:t>8</w:t>
      </w:r>
      <w:r>
        <w:t xml:space="preserve"> W1</w:t>
      </w:r>
    </w:p>
    <w:p w14:paraId="07A8D22B" w14:textId="77777777" w:rsidR="009B5AC5" w:rsidRDefault="00BE76D5" w:rsidP="00BE76D5">
      <w:pPr>
        <w:pBdr>
          <w:bottom w:val="single" w:sz="12" w:space="1" w:color="auto"/>
        </w:pBdr>
        <w:ind w:left="2130" w:hanging="2130"/>
      </w:pPr>
      <w:r>
        <w:t>Keys</w:t>
      </w:r>
      <w:r w:rsidRPr="00A3418B">
        <w:t xml:space="preserve"> </w:t>
      </w:r>
      <w:r w:rsidRPr="00A3418B">
        <w:tab/>
        <w:t>:</w:t>
      </w:r>
      <w:r w:rsidRPr="00A3418B">
        <w:tab/>
        <w:t>Ctrl-N=</w:t>
      </w:r>
      <w:r>
        <w:t>New</w:t>
      </w:r>
      <w:r w:rsidRPr="00A3418B">
        <w:t>, F4=</w:t>
      </w:r>
      <w:r>
        <w:t>L</w:t>
      </w:r>
      <w:r w:rsidRPr="00A3418B">
        <w:t>ook-up, Ctrl-F7-</w:t>
      </w:r>
      <w:r>
        <w:t>entries</w:t>
      </w:r>
      <w:r w:rsidRPr="00A3418B">
        <w:t>, F7-statisti</w:t>
      </w:r>
      <w:r>
        <w:t>cs</w:t>
      </w:r>
      <w:r w:rsidRPr="00A3418B">
        <w:t>, F9-</w:t>
      </w:r>
      <w:r>
        <w:t>post</w:t>
      </w:r>
      <w:r w:rsidRPr="00A3418B">
        <w:t xml:space="preserve"> </w:t>
      </w:r>
    </w:p>
    <w:p w14:paraId="72937324" w14:textId="77777777" w:rsidR="00BE76D5" w:rsidRPr="00A3418B" w:rsidRDefault="009B5AC5" w:rsidP="00BE76D5">
      <w:pPr>
        <w:pBdr>
          <w:bottom w:val="single" w:sz="12" w:space="1" w:color="auto"/>
        </w:pBdr>
        <w:ind w:left="2130" w:hanging="2130"/>
      </w:pPr>
      <w:r>
        <w:t>Related file</w:t>
      </w:r>
      <w:r>
        <w:tab/>
        <w:t>:</w:t>
      </w:r>
      <w:r>
        <w:tab/>
        <w:t xml:space="preserve">PWP related to Payment and General </w:t>
      </w:r>
      <w:proofErr w:type="spellStart"/>
      <w:r>
        <w:t>Jorunal</w:t>
      </w:r>
      <w:proofErr w:type="spellEnd"/>
      <w:r>
        <w:t xml:space="preserve"> </w:t>
      </w:r>
      <w:r w:rsidR="00BE76D5" w:rsidRPr="00A3418B">
        <w:t xml:space="preserve"> </w:t>
      </w:r>
    </w:p>
    <w:p w14:paraId="1DB51CC6" w14:textId="77777777" w:rsidR="00BE76D5" w:rsidRDefault="00BE76D5" w:rsidP="00BE76D5">
      <w:pPr>
        <w:pBdr>
          <w:bottom w:val="single" w:sz="12" w:space="1" w:color="auto"/>
        </w:pBdr>
        <w:ind w:left="2130" w:hanging="2130"/>
      </w:pPr>
      <w:r>
        <w:t>Shorthand</w:t>
      </w:r>
      <w:r w:rsidRPr="00A3418B">
        <w:tab/>
        <w:t>:</w:t>
      </w:r>
      <w:r w:rsidRPr="00A3418B">
        <w:tab/>
        <w:t xml:space="preserve"> </w:t>
      </w:r>
      <w:r>
        <w:t>G/L General Ledger, TO-Transfer Order</w:t>
      </w:r>
      <w:r w:rsidR="006848CA">
        <w:t>. SO-Sales Order, PO-Purchase Or</w:t>
      </w:r>
      <w:r w:rsidR="000D3078">
        <w:t>d</w:t>
      </w:r>
      <w:r w:rsidR="006848CA">
        <w:t>er</w:t>
      </w:r>
    </w:p>
    <w:p w14:paraId="481D9299" w14:textId="77777777" w:rsidR="00BE76D5" w:rsidRPr="00340AC2" w:rsidRDefault="00BE76D5" w:rsidP="00BE76D5">
      <w:pPr>
        <w:pBdr>
          <w:bottom w:val="single" w:sz="12" w:space="1" w:color="auto"/>
        </w:pBdr>
        <w:ind w:left="2130" w:hanging="2130"/>
      </w:pPr>
      <w:r>
        <w:t xml:space="preserve"> </w:t>
      </w:r>
      <w:r>
        <w:tab/>
      </w:r>
      <w:r>
        <w:tab/>
        <w:t xml:space="preserve"> Tutor-</w:t>
      </w:r>
      <w:r w:rsidRPr="00CA41A2">
        <w:rPr>
          <w:b/>
        </w:rPr>
        <w:t>TU</w:t>
      </w:r>
      <w:r>
        <w:t xml:space="preserve"> </w:t>
      </w:r>
    </w:p>
    <w:p w14:paraId="318DDA0A" w14:textId="77777777" w:rsidR="00776DA1" w:rsidRPr="00F84207" w:rsidRDefault="00776DA1" w:rsidP="00BE76D5">
      <w:pPr>
        <w:pBdr>
          <w:bottom w:val="single" w:sz="12" w:space="1" w:color="auto"/>
        </w:pBdr>
        <w:ind w:left="2130" w:hanging="2130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14:paraId="29F27F09" w14:textId="77777777" w:rsidR="00BE76D5" w:rsidRPr="00BE76D5" w:rsidRDefault="00BE76D5" w:rsidP="00BE76D5">
      <w:pPr>
        <w:tabs>
          <w:tab w:val="left" w:pos="0"/>
        </w:tabs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14:paraId="57004819" w14:textId="77777777" w:rsidR="00BE76D5" w:rsidRPr="009B5AC5" w:rsidRDefault="000D3078" w:rsidP="009B5AC5">
      <w:pPr>
        <w:spacing w:after="0"/>
        <w:ind w:firstLine="708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M</w:t>
      </w:r>
      <w:r w:rsidR="0040229B"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i</w:t>
      </w:r>
      <w:r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n</w:t>
      </w:r>
      <w:r w:rsidR="0040229B"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menu</w:t>
      </w:r>
      <w:r w:rsidR="00BE76D5"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-&gt; Financial Management-&gt; General Ledger -&gt; Tasks-&gt; General Journals </w:t>
      </w:r>
    </w:p>
    <w:p w14:paraId="40DABA07" w14:textId="77777777" w:rsidR="00BE76D5" w:rsidRDefault="00BE76D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8240" behindDoc="0" locked="0" layoutInCell="1" allowOverlap="1" wp14:anchorId="20B534E1" wp14:editId="62BA6BE9">
            <wp:simplePos x="0" y="0"/>
            <wp:positionH relativeFrom="column">
              <wp:posOffset>404495</wp:posOffset>
            </wp:positionH>
            <wp:positionV relativeFrom="paragraph">
              <wp:posOffset>370840</wp:posOffset>
            </wp:positionV>
            <wp:extent cx="5579745" cy="765810"/>
            <wp:effectExtent l="19050" t="19050" r="20955" b="1524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7658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  <w:t xml:space="preserve"> </w:t>
      </w:r>
    </w:p>
    <w:p w14:paraId="221F7B4E" w14:textId="77777777" w:rsidR="00BE76D5" w:rsidRDefault="00BE76D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</w:pPr>
      <w:r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  <w:t xml:space="preserve"> </w:t>
      </w:r>
    </w:p>
    <w:p w14:paraId="2CCA343B" w14:textId="77777777" w:rsidR="009B5AC5" w:rsidRPr="009B5AC5" w:rsidRDefault="009B5AC5" w:rsidP="009B5AC5">
      <w:pPr>
        <w:spacing w:after="0"/>
        <w:ind w:left="708"/>
        <w:jc w:val="left"/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</w:pPr>
      <w:r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ter the Type </w:t>
      </w:r>
      <w:r w:rsidRPr="009B5AC5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Payment</w:t>
      </w:r>
      <w:r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nto the Document Type field.  Account Type = Customer and Account number =10000. TU will </w:t>
      </w:r>
      <w:r w:rsidRPr="009B5AC5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xplain</w:t>
      </w:r>
      <w:r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that a real </w:t>
      </w:r>
      <w:r w:rsidRPr="009B5AC5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ccount</w:t>
      </w:r>
      <w:r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number related to the Customer </w:t>
      </w:r>
      <w:r w:rsidRPr="009B5AC5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s hidden</w:t>
      </w:r>
      <w:r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ehind a code 10000. Enter the Bank Account (balancing </w:t>
      </w:r>
      <w:r w:rsidRPr="009B5AC5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ccount) and</w:t>
      </w:r>
      <w:r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NBL bank code into fields Balanced Account Type and Balance Account Number. NBL bank represents Bank Card, and from there, you could see the real bank account number. </w:t>
      </w:r>
    </w:p>
    <w:p w14:paraId="64428D8E" w14:textId="77777777" w:rsidR="000D3078" w:rsidRPr="009B5AC5" w:rsidRDefault="009B5AC5" w:rsidP="009B5AC5">
      <w:pPr>
        <w:spacing w:after="0"/>
        <w:jc w:val="left"/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</w:pPr>
      <w:r w:rsidRPr="009B5AC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683D5D6C" w14:textId="77777777" w:rsidR="00BE76D5" w:rsidRDefault="000D3078" w:rsidP="000D3078">
      <w:pPr>
        <w:spacing w:after="0"/>
        <w:ind w:left="360" w:firstLine="349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3360" behindDoc="0" locked="0" layoutInCell="1" allowOverlap="1" wp14:anchorId="24CAB11F" wp14:editId="0EF9C62F">
            <wp:simplePos x="0" y="0"/>
            <wp:positionH relativeFrom="column">
              <wp:posOffset>395605</wp:posOffset>
            </wp:positionH>
            <wp:positionV relativeFrom="paragraph">
              <wp:posOffset>206375</wp:posOffset>
            </wp:positionV>
            <wp:extent cx="5589270" cy="638175"/>
            <wp:effectExtent l="19050" t="19050" r="11430" b="28575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270" cy="638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E76D5"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br/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BE76D5"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</w:p>
    <w:p w14:paraId="1535D419" w14:textId="77777777" w:rsidR="009B5AC5" w:rsidRDefault="009B5AC5" w:rsidP="009B5AC5">
      <w:pPr>
        <w:spacing w:after="0"/>
        <w:ind w:left="360"/>
        <w:jc w:val="left"/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4D169115" w14:textId="70F74901" w:rsidR="009B5AC5" w:rsidRDefault="009B5AC5" w:rsidP="009B5AC5">
      <w:pPr>
        <w:spacing w:after="0"/>
        <w:ind w:left="708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Move the cursor to field description area,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use by right mouse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lic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 option Find column and move from left part a field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pplies-to Doc. N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to the </w:t>
      </w:r>
      <w:r w:rsidR="00BD18B7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orrec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 </w:t>
      </w:r>
      <w:r>
        <w:rPr>
          <w:rFonts w:eastAsia="Times New Roman" w:cstheme="minorHAnsi"/>
          <w:noProof/>
          <w:color w:val="222222"/>
          <w:sz w:val="24"/>
          <w:lang w:val="en" w:eastAsia="cs-CZ"/>
        </w:rPr>
        <w:t>location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h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run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t up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close 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the position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proofErr w:type="spellStart"/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Bal</w:t>
      </w:r>
      <w:r w:rsidRPr="006848CA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.Account</w:t>
      </w:r>
      <w:proofErr w:type="spellEnd"/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N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It is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set</w:t>
      </w:r>
      <w:r w:rsidR="00BD18B7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up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f working,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t is not related to the knowledge of the </w:t>
      </w:r>
      <w:r>
        <w:rPr>
          <w:rFonts w:eastAsia="Times New Roman" w:cstheme="minorHAnsi"/>
          <w:color w:val="222222"/>
          <w:sz w:val="24"/>
          <w:lang w:val="en" w:eastAsia="cs-CZ"/>
        </w:rPr>
        <w:t>General Journal's primary us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 See </w:t>
      </w:r>
      <w:r>
        <w:rPr>
          <w:rFonts w:eastAsia="Times New Roman" w:cstheme="minorHAnsi"/>
          <w:color w:val="222222"/>
          <w:sz w:val="24"/>
          <w:lang w:val="en" w:eastAsia="cs-CZ"/>
        </w:rPr>
        <w:t xml:space="preserve">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red arrow above. </w:t>
      </w:r>
    </w:p>
    <w:p w14:paraId="75C8AFD6" w14:textId="77777777" w:rsidR="009B5AC5" w:rsidRDefault="009B5AC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2F0EA373" w14:textId="77777777"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F34BD56" wp14:editId="455051ED">
            <wp:extent cx="3409950" cy="2165950"/>
            <wp:effectExtent l="19050" t="19050" r="19050" b="2540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31334" cy="21795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A12C3F" w14:textId="77777777" w:rsidR="00163668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omment (</w:t>
      </w:r>
      <w:proofErr w:type="spellStart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Přidat</w:t>
      </w:r>
      <w:proofErr w:type="spell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=ADD) 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Mov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he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ursor to this field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163668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 new form </w:t>
      </w:r>
      <w:r w:rsidR="00163668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will open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.</w:t>
      </w:r>
    </w:p>
    <w:p w14:paraId="452B52F0" w14:textId="77777777"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2A19AA2A" w14:textId="77777777"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3563C817" wp14:editId="4FFFEFC6">
            <wp:extent cx="5760720" cy="3116580"/>
            <wp:effectExtent l="19050" t="19050" r="11430" b="2667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6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A1D318" w14:textId="77777777"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1C2BFE49" w14:textId="77777777" w:rsidR="008213FD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All these invoices (entries) 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re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open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(see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th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related field)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hich means that they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e not applie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y payment.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hoos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ne of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hem 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use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Pr="006848CA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utton to confirm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r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hoice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8213FD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the general journal filled with all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="008213FD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ecessary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data.  </w:t>
      </w:r>
    </w:p>
    <w:p w14:paraId="5EC703B2" w14:textId="77777777" w:rsidR="00163668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0288" behindDoc="0" locked="0" layoutInCell="1" allowOverlap="1" wp14:anchorId="289E5B78" wp14:editId="5E27CA95">
            <wp:simplePos x="0" y="0"/>
            <wp:positionH relativeFrom="column">
              <wp:posOffset>300355</wp:posOffset>
            </wp:positionH>
            <wp:positionV relativeFrom="paragraph">
              <wp:posOffset>360045</wp:posOffset>
            </wp:positionV>
            <wp:extent cx="5657850" cy="742950"/>
            <wp:effectExtent l="19050" t="19050" r="19050" b="19050"/>
            <wp:wrapTopAndBottom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742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13E5A0F4" w14:textId="77777777"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6B5C6995" w14:textId="77777777" w:rsidR="009B5AC5" w:rsidRDefault="009B5AC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534B7B21" w14:textId="77777777" w:rsidR="009B5AC5" w:rsidRDefault="009B5AC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11BF8086" w14:textId="77777777" w:rsidR="009B5AC5" w:rsidRDefault="009B5AC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7AB25EDB" w14:textId="77777777" w:rsidR="009B5AC5" w:rsidRDefault="009B5AC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27EDF105" w14:textId="77777777" w:rsidR="00163668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lastRenderedPageBreak/>
        <w:t xml:space="preserve">The amount will appear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n line with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 minus, which means that the amount will 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look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fter the registration of 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redit side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Post it by 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key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F9 </w:t>
      </w:r>
      <w:r w:rsidR="000D3078" w:rsidRP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(or the appropriate icon)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</w:t>
      </w:r>
    </w:p>
    <w:p w14:paraId="6E441139" w14:textId="77777777"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4455B1B1" w14:textId="77777777"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  <w:r>
        <w:rPr>
          <w:noProof/>
          <w:lang w:val="cs-CZ" w:eastAsia="cs-CZ"/>
        </w:rPr>
        <w:drawing>
          <wp:inline distT="0" distB="0" distL="0" distR="0" wp14:anchorId="3793949D" wp14:editId="33B926C0">
            <wp:extent cx="3048000" cy="1173081"/>
            <wp:effectExtent l="19050" t="19050" r="19050" b="2730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84423" cy="11870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268EA20D" w14:textId="77777777"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48EBA2E4" w14:textId="77777777" w:rsidR="008213FD" w:rsidRDefault="000D307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o see th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mpac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f just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processed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payment s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e General Ledger-&gt;Archive-&gt;History-&gt;G/L Registers and go to 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first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line</w:t>
      </w:r>
    </w:p>
    <w:p w14:paraId="12D4DA53" w14:textId="77777777"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0AC85F4C" w14:textId="77777777" w:rsidR="006E2B2A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611053D0" wp14:editId="4A6C3804">
            <wp:extent cx="5760720" cy="208280"/>
            <wp:effectExtent l="19050" t="19050" r="11430" b="2032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8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FCA27A" w14:textId="77777777" w:rsidR="006E2B2A" w:rsidRDefault="006E2B2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4DF2012E" w14:textId="77777777"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n the upper left corner of the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B</w:t>
      </w:r>
      <w:r w:rsidR="00E3294C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see icon 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General Ledger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 Use it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E2B2A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E2B2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this form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ab/>
      </w:r>
    </w:p>
    <w:p w14:paraId="582419E6" w14:textId="77777777"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</w:p>
    <w:p w14:paraId="7C0284BC" w14:textId="77777777" w:rsidR="008213FD" w:rsidRDefault="006E2B2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34ADC90C" wp14:editId="0A0691CD">
            <wp:extent cx="5760720" cy="1309370"/>
            <wp:effectExtent l="19050" t="19050" r="11430" b="2413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93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AB2DFD" w14:textId="77777777" w:rsidR="006E2B2A" w:rsidRDefault="006E2B2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4D1008F8" w14:textId="3C405981" w:rsidR="006E2B2A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proofErr w:type="gramStart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Let</w:t>
      </w:r>
      <w:r w:rsidR="00BD18B7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'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s</w:t>
      </w:r>
      <w:proofErr w:type="gram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find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our C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ustomer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list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via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searching window</w:t>
      </w:r>
      <w:r w:rsidR="00BD18B7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 F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rom there</w:t>
      </w:r>
      <w:r w:rsidR="00BD18B7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go to our </w:t>
      </w:r>
      <w:r w:rsidR="00BD18B7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ustomer 1000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0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 go to Customer ledger entries by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use of </w:t>
      </w:r>
      <w:r w:rsidR="00BD18B7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rucial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ombination </w:t>
      </w:r>
      <w:r w:rsidRP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Ctrl-F7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r appropriate icon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bove.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7B34E590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3757AC7D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3914210B" wp14:editId="544465FB">
            <wp:extent cx="5760720" cy="1482725"/>
            <wp:effectExtent l="19050" t="19050" r="11430" b="2222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2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8115E5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2831CDE8" w14:textId="0A728FE7" w:rsidR="006848CA" w:rsidRPr="006848CA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Be aware of applied filter -&gt;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he reason that only two entries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re visibl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N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otic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that both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ntries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e close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 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As a matter of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raining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e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will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lo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for any reason (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TU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will explain) to </w:t>
      </w:r>
      <w:r w:rsidR="00E3294C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U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apply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these entries </w:t>
      </w:r>
      <w:r w:rsidR="00BD18B7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using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con </w:t>
      </w:r>
      <w:proofErr w:type="spellStart"/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Unapply</w:t>
      </w:r>
      <w:proofErr w:type="spell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</w:t>
      </w:r>
    </w:p>
    <w:p w14:paraId="19B4FD59" w14:textId="77777777"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14:paraId="4F67FE6C" w14:textId="77777777"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14:paraId="63984CD3" w14:textId="77777777"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14:paraId="64C82174" w14:textId="77777777"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14:paraId="6CB84112" w14:textId="77777777"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14:paraId="73A538E3" w14:textId="77777777" w:rsidR="000D3078" w:rsidRDefault="000D307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14:paraId="2484454B" w14:textId="77777777"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14:paraId="01630639" w14:textId="0BB67B9D" w:rsidR="00163668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(confirmation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h</w:t>
      </w:r>
      <w:r w:rsidR="000D3078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proofErr w:type="spellStart"/>
      <w:r w:rsidR="000D3078"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U</w:t>
      </w:r>
      <w:r w:rsidR="006848CA" w:rsidRPr="000D3078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n</w:t>
      </w:r>
      <w:r w:rsidR="009B5AC5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a</w:t>
      </w:r>
      <w:r w:rsidR="006848CA" w:rsidRPr="000D3078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pply</w:t>
      </w:r>
      <w:proofErr w:type="spellEnd"/>
      <w:r w:rsidR="006848CA"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proofErr w:type="gramStart"/>
      <w:r w:rsidR="000D3078" w:rsidRP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happens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)</w:t>
      </w:r>
      <w:proofErr w:type="gramEnd"/>
    </w:p>
    <w:p w14:paraId="4EF2601E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5F0936DB" wp14:editId="7F8A663E">
            <wp:extent cx="5760720" cy="1032510"/>
            <wp:effectExtent l="19050" t="19050" r="11430" b="1524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32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5E4D92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13D2A3D9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Here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proofErr w:type="gramStart"/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have to</w:t>
      </w:r>
      <w:proofErr w:type="gram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onfirm it by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Pr="000D3078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Unapply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icon. (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NO=YES=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)</w:t>
      </w:r>
    </w:p>
    <w:p w14:paraId="12E46C17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601360EE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7B814DEF" wp14:editId="2A97BBF1">
            <wp:extent cx="2609850" cy="801985"/>
            <wp:effectExtent l="19050" t="19050" r="19050" b="1778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25287" cy="8067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7A7B9A" w14:textId="77777777" w:rsidR="00E3294C" w:rsidRDefault="00E3294C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0FE4A76D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1A11D89B" wp14:editId="39AF73CC">
            <wp:extent cx="2819048" cy="733333"/>
            <wp:effectExtent l="19050" t="19050" r="19685" b="1016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9048" cy="7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F7CA54" w14:textId="77777777"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2A19C82B" w14:textId="22860061"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</w:t>
      </w:r>
      <w:r w:rsidR="00BD18B7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following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tries </w:t>
      </w:r>
    </w:p>
    <w:p w14:paraId="3A20D052" w14:textId="77777777"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1312" behindDoc="0" locked="0" layoutInCell="1" allowOverlap="1" wp14:anchorId="1AFA2983" wp14:editId="0A17363F">
            <wp:simplePos x="0" y="0"/>
            <wp:positionH relativeFrom="column">
              <wp:posOffset>243205</wp:posOffset>
            </wp:positionH>
            <wp:positionV relativeFrom="paragraph">
              <wp:posOffset>208915</wp:posOffset>
            </wp:positionV>
            <wp:extent cx="5638800" cy="907415"/>
            <wp:effectExtent l="19050" t="19050" r="19050" b="26035"/>
            <wp:wrapTopAndBottom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907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7E4A432" w14:textId="77777777"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397BD3CD" w14:textId="40CC984B" w:rsidR="00D56D3E" w:rsidRDefault="00BD18B7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he n</w:t>
      </w:r>
      <w:r w:rsidR="00D56D3E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xt task will </w:t>
      </w:r>
      <w:r w:rsidR="00E3294C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be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 w:rsidR="00D56D3E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pply</w:t>
      </w:r>
      <w:r w:rsidR="000D3078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ng</w:t>
      </w:r>
      <w:r w:rsidR="00D56D3E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ur open payment to another open invoice from th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i</w:t>
      </w:r>
      <w:r w:rsidR="00D56D3E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s window (Customer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L</w:t>
      </w:r>
      <w:r w:rsidR="00D56D3E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dger entries one) 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by use of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icon </w:t>
      </w:r>
      <w:r w:rsidR="006848CA" w:rsidRP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Set </w:t>
      </w:r>
      <w:r w:rsidR="009575EB" w:rsidRP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pply</w:t>
      </w:r>
      <w:r w:rsidR="006848CA" w:rsidRP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-to ID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5E793DCE" w14:textId="77777777"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6C44FBF9" w14:textId="77777777" w:rsidR="000D3078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788D672" wp14:editId="179798CD">
            <wp:extent cx="5760720" cy="2235835"/>
            <wp:effectExtent l="19050" t="19050" r="11430" b="1206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358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</w:p>
    <w:p w14:paraId="2D836E21" w14:textId="77777777" w:rsidR="000D3078" w:rsidRDefault="000D3078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2624A668" w14:textId="77777777"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Post i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y icon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Post Application</w:t>
      </w:r>
    </w:p>
    <w:p w14:paraId="6710A305" w14:textId="77777777"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044ADC59" w14:textId="77777777"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2DCDAB98" wp14:editId="463CA5C2">
            <wp:extent cx="2809524" cy="761905"/>
            <wp:effectExtent l="19050" t="19050" r="10160" b="1968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7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</w:p>
    <w:p w14:paraId="46F3FA87" w14:textId="77777777"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18DEEFBA" w14:textId="77777777"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proofErr w:type="gramStart"/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proofErr w:type="gram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: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3B9F6E83" w14:textId="77777777"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6E5F7D6A" w14:textId="77777777"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1FAFDE84" wp14:editId="38F83C07">
            <wp:extent cx="5760720" cy="1377950"/>
            <wp:effectExtent l="19050" t="19050" r="11430" b="1270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7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5B45F0" w14:textId="77777777"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289700E6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440A42EF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o back to 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General Journal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 enter this data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(we will us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se</w:t>
      </w:r>
      <w:r w:rsidR="000D3078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d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ng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payment to Vendor now)</w:t>
      </w:r>
    </w:p>
    <w:p w14:paraId="58B69A52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704B3146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2623BCB9" wp14:editId="440BD96D">
            <wp:extent cx="5760720" cy="549910"/>
            <wp:effectExtent l="19050" t="19050" r="11430" b="2159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99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AE4371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2B5E0704" w14:textId="598642A4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By use of icon 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pplied entries</w:t>
      </w:r>
      <w:r w:rsid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,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r w:rsidR="000D3078" w:rsidRP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which is</w:t>
      </w:r>
      <w:r w:rsid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r w:rsidR="0040229B" w:rsidRP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</w:t>
      </w:r>
      <w:r w:rsid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differen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ay to access open entries – in our case opened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V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dor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L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edger entries) go to the window</w:t>
      </w:r>
      <w:r w:rsidR="00BD18B7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—r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epeat operation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hich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we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have already done.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513FEA6F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1C119731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5A10ABC" wp14:editId="5E25837F">
            <wp:extent cx="5760720" cy="2893060"/>
            <wp:effectExtent l="19050" t="19050" r="11430" b="2159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30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69E1F7BC" w14:textId="77777777" w:rsidR="009B5AC5" w:rsidRDefault="009B5AC5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14:paraId="1CE9C556" w14:textId="77777777" w:rsidR="006848CA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041BF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onfirm by button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</w:t>
      </w:r>
    </w:p>
    <w:p w14:paraId="4F442625" w14:textId="77777777" w:rsidR="006848CA" w:rsidRDefault="006848CA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0478323C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: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14:paraId="122BE4A4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603277A0" wp14:editId="0B2422D3">
            <wp:extent cx="5760720" cy="537845"/>
            <wp:effectExtent l="19050" t="19050" r="11430" b="1460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78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EF2DF0" w14:textId="77777777"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14:paraId="4AC2192B" w14:textId="77777777" w:rsidR="00E3294C" w:rsidRDefault="00341143" w:rsidP="00E3294C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Post it by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F9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 go again to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eneral Ledger-&gt;Archive-&gt;History -&gt;G/L Registers and go to the last line </w:t>
      </w:r>
    </w:p>
    <w:p w14:paraId="134C5D51" w14:textId="77777777" w:rsidR="00E3294C" w:rsidRDefault="00E3294C" w:rsidP="00E3294C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0458A923" wp14:editId="585D44D5">
            <wp:extent cx="5760720" cy="1169670"/>
            <wp:effectExtent l="19050" t="19050" r="11430" b="1143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69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3A4A5F8" w14:textId="77777777" w:rsidR="00CB4FBF" w:rsidRDefault="00CB4FBF" w:rsidP="000E4F4F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14:paraId="0E80081E" w14:textId="2C916AD9" w:rsidR="0040229B" w:rsidRDefault="0040229B" w:rsidP="0040229B">
      <w:pPr>
        <w:ind w:left="345"/>
        <w:jc w:val="left"/>
        <w:rPr>
          <w:rFonts w:asciiTheme="minorHAnsi" w:hAnsiTheme="minorHAnsi"/>
          <w:sz w:val="22"/>
          <w:szCs w:val="22"/>
          <w:lang w:val="cs-CZ"/>
        </w:rPr>
      </w:pPr>
      <w:proofErr w:type="spellStart"/>
      <w:r>
        <w:rPr>
          <w:rFonts w:asciiTheme="minorHAnsi" w:hAnsiTheme="minorHAnsi"/>
          <w:sz w:val="22"/>
          <w:szCs w:val="22"/>
          <w:lang w:val="cs-CZ"/>
        </w:rPr>
        <w:t>Now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we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will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manually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transfer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an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amount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from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one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account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to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another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account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.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We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enter</w:t>
      </w:r>
      <w:r>
        <w:rPr>
          <w:rFonts w:asciiTheme="minorHAnsi" w:hAnsiTheme="minorHAnsi"/>
          <w:sz w:val="22"/>
          <w:szCs w:val="22"/>
          <w:lang w:val="cs-CZ"/>
        </w:rPr>
        <w:tab/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both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G/L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Journal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sides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and post </w:t>
      </w:r>
      <w:proofErr w:type="spellStart"/>
      <w:r w:rsidR="00BD18B7">
        <w:rPr>
          <w:rFonts w:asciiTheme="minorHAnsi" w:hAnsiTheme="minorHAnsi"/>
          <w:sz w:val="22"/>
          <w:szCs w:val="22"/>
          <w:lang w:val="cs-CZ"/>
        </w:rPr>
        <w:t>them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by F9. </w:t>
      </w:r>
    </w:p>
    <w:p w14:paraId="60C42576" w14:textId="77777777" w:rsidR="003930A0" w:rsidRDefault="00E3294C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3930A0" w:rsidRPr="003930A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0229B">
        <w:rPr>
          <w:noProof/>
          <w:lang w:val="cs-CZ" w:eastAsia="cs-CZ"/>
        </w:rPr>
        <w:drawing>
          <wp:inline distT="0" distB="0" distL="0" distR="0" wp14:anchorId="0D268429" wp14:editId="19A8D823">
            <wp:extent cx="5760720" cy="474345"/>
            <wp:effectExtent l="19050" t="19050" r="11430" b="2095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43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DE1368" w14:textId="77777777"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      General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Ledger</w:t>
      </w:r>
      <w:proofErr w:type="spellEnd"/>
      <w:proofErr w:type="gramStart"/>
      <w:r>
        <w:rPr>
          <w:rFonts w:asciiTheme="minorHAnsi" w:hAnsiTheme="minorHAnsi"/>
          <w:sz w:val="22"/>
          <w:szCs w:val="22"/>
          <w:lang w:val="cs-CZ"/>
        </w:rPr>
        <w:t>-&gt;Archive</w:t>
      </w:r>
      <w:proofErr w:type="gramEnd"/>
      <w:r>
        <w:rPr>
          <w:rFonts w:asciiTheme="minorHAnsi" w:hAnsiTheme="minorHAnsi"/>
          <w:sz w:val="22"/>
          <w:szCs w:val="22"/>
          <w:lang w:val="cs-CZ"/>
        </w:rPr>
        <w:t>-&gt;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History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-&gt;G/L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Register</w:t>
      </w:r>
      <w:proofErr w:type="spellEnd"/>
    </w:p>
    <w:p w14:paraId="659B5A11" w14:textId="77777777"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D7875E0" wp14:editId="114F174D">
            <wp:extent cx="5760720" cy="946150"/>
            <wp:effectExtent l="19050" t="19050" r="11430" b="2540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46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DB1D7D" w14:textId="77777777"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223DA171" wp14:editId="316735EE">
            <wp:extent cx="5760720" cy="899160"/>
            <wp:effectExtent l="19050" t="19050" r="11430" b="1524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91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06F9AF" w14:textId="61BCC95E"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proofErr w:type="spellStart"/>
      <w:r>
        <w:rPr>
          <w:rFonts w:asciiTheme="minorHAnsi" w:hAnsiTheme="minorHAnsi"/>
          <w:sz w:val="22"/>
          <w:szCs w:val="22"/>
          <w:lang w:val="cs-CZ"/>
        </w:rPr>
        <w:t>You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may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reverse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this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transaction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if</w:t>
      </w:r>
      <w:proofErr w:type="spellEnd"/>
      <w:r w:rsidR="00BD18B7">
        <w:rPr>
          <w:rFonts w:asciiTheme="minorHAnsi" w:hAnsiTheme="minorHAnsi"/>
          <w:sz w:val="22"/>
          <w:szCs w:val="22"/>
          <w:lang w:val="cs-CZ"/>
        </w:rPr>
        <w:t>,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for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instance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incorrect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amount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was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used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. Use Reverse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Transaction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and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then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Reverse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icon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. </w:t>
      </w:r>
    </w:p>
    <w:p w14:paraId="1EA58E09" w14:textId="77777777"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F8CC90B" wp14:editId="3709A62E">
            <wp:extent cx="1646674" cy="657225"/>
            <wp:effectExtent l="19050" t="19050" r="10795" b="952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653640" cy="6600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14:paraId="5046B27B" w14:textId="77777777"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The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result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will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be</w:t>
      </w:r>
      <w:proofErr w:type="spellEnd"/>
      <w:r>
        <w:rPr>
          <w:rFonts w:asciiTheme="minorHAnsi" w:hAnsiTheme="minorHAnsi"/>
          <w:sz w:val="22"/>
          <w:szCs w:val="22"/>
          <w:lang w:val="cs-CZ"/>
        </w:rPr>
        <w:t xml:space="preserve"> as </w:t>
      </w:r>
      <w:proofErr w:type="spellStart"/>
      <w:r>
        <w:rPr>
          <w:rFonts w:asciiTheme="minorHAnsi" w:hAnsiTheme="minorHAnsi"/>
          <w:sz w:val="22"/>
          <w:szCs w:val="22"/>
          <w:lang w:val="cs-CZ"/>
        </w:rPr>
        <w:t>follows</w:t>
      </w:r>
      <w:proofErr w:type="spellEnd"/>
    </w:p>
    <w:p w14:paraId="4339EFE6" w14:textId="77777777"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838FDDE" wp14:editId="0D6FE83F">
            <wp:extent cx="5760720" cy="789305"/>
            <wp:effectExtent l="19050" t="19050" r="11430" b="1079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93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40229B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AB2FF7" w14:textId="77777777" w:rsidR="00636F9A" w:rsidRDefault="00636F9A" w:rsidP="00163668">
      <w:pPr>
        <w:spacing w:after="0"/>
      </w:pPr>
      <w:r>
        <w:separator/>
      </w:r>
    </w:p>
  </w:endnote>
  <w:endnote w:type="continuationSeparator" w:id="0">
    <w:p w14:paraId="32AB1671" w14:textId="77777777" w:rsidR="00636F9A" w:rsidRDefault="00636F9A" w:rsidP="00163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1CB4F6" w14:textId="77777777" w:rsidR="0040229B" w:rsidRDefault="0040229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2612178"/>
      <w:docPartObj>
        <w:docPartGallery w:val="Page Numbers (Bottom of Page)"/>
        <w:docPartUnique/>
      </w:docPartObj>
    </w:sdtPr>
    <w:sdtEndPr/>
    <w:sdtContent>
      <w:p w14:paraId="558576E9" w14:textId="77777777" w:rsidR="0040229B" w:rsidRDefault="0040229B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B5AC5" w:rsidRPr="009B5AC5">
          <w:rPr>
            <w:noProof/>
            <w:lang w:val="cs-CZ"/>
          </w:rPr>
          <w:t>4</w:t>
        </w:r>
        <w:r>
          <w:fldChar w:fldCharType="end"/>
        </w:r>
      </w:p>
    </w:sdtContent>
  </w:sdt>
  <w:p w14:paraId="7C2FBDC1" w14:textId="77777777" w:rsidR="0040229B" w:rsidRDefault="0040229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6E82E" w14:textId="77777777" w:rsidR="0040229B" w:rsidRDefault="0040229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6BD6C" w14:textId="77777777" w:rsidR="00636F9A" w:rsidRDefault="00636F9A" w:rsidP="00163668">
      <w:pPr>
        <w:spacing w:after="0"/>
      </w:pPr>
      <w:r>
        <w:separator/>
      </w:r>
    </w:p>
  </w:footnote>
  <w:footnote w:type="continuationSeparator" w:id="0">
    <w:p w14:paraId="22DBE7B7" w14:textId="77777777" w:rsidR="00636F9A" w:rsidRDefault="00636F9A" w:rsidP="001636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AAF22" w14:textId="77777777" w:rsidR="0040229B" w:rsidRDefault="0040229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98234694"/>
      <w:docPartObj>
        <w:docPartGallery w:val="Page Numbers (Top of Page)"/>
        <w:docPartUnique/>
      </w:docPartObj>
    </w:sdtPr>
    <w:sdtEndPr/>
    <w:sdtContent>
      <w:p w14:paraId="53BF7E9C" w14:textId="77777777" w:rsidR="0040229B" w:rsidRDefault="0040229B">
        <w:pPr>
          <w:pStyle w:val="Zhlav"/>
          <w:jc w:val="center"/>
        </w:pPr>
        <w:r>
          <w:t xml:space="preserve">  </w:t>
        </w:r>
      </w:p>
      <w:p w14:paraId="746910D8" w14:textId="77777777" w:rsidR="0040229B" w:rsidRDefault="0040229B">
        <w:pPr>
          <w:pStyle w:val="Zhlav"/>
          <w:jc w:val="center"/>
        </w:pPr>
      </w:p>
      <w:p w14:paraId="7DB81711" w14:textId="77777777" w:rsidR="00163668" w:rsidRDefault="00636F9A">
        <w:pPr>
          <w:pStyle w:val="Zhlav"/>
          <w:jc w:val="center"/>
        </w:pPr>
      </w:p>
    </w:sdtContent>
  </w:sdt>
  <w:p w14:paraId="1A59D6E6" w14:textId="77777777" w:rsidR="00163668" w:rsidRDefault="0016366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33C95" w14:textId="77777777" w:rsidR="0040229B" w:rsidRDefault="0040229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751FAE"/>
    <w:multiLevelType w:val="multilevel"/>
    <w:tmpl w:val="141AA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TQxNbK0tLQwNTdS0lEKTi0uzszPAykwNKwFAInC2w8tAAAA"/>
  </w:docVars>
  <w:rsids>
    <w:rsidRoot w:val="00EF7BED"/>
    <w:rsid w:val="00004A22"/>
    <w:rsid w:val="00041BFC"/>
    <w:rsid w:val="00084C0E"/>
    <w:rsid w:val="0008701B"/>
    <w:rsid w:val="000D3078"/>
    <w:rsid w:val="000E4F4F"/>
    <w:rsid w:val="000F2C1A"/>
    <w:rsid w:val="001404B2"/>
    <w:rsid w:val="0016239E"/>
    <w:rsid w:val="00163668"/>
    <w:rsid w:val="001639F3"/>
    <w:rsid w:val="00172F98"/>
    <w:rsid w:val="00183A44"/>
    <w:rsid w:val="001F3343"/>
    <w:rsid w:val="00266F02"/>
    <w:rsid w:val="002C1DC7"/>
    <w:rsid w:val="002D2C91"/>
    <w:rsid w:val="002F32BD"/>
    <w:rsid w:val="00340AC2"/>
    <w:rsid w:val="00341143"/>
    <w:rsid w:val="00341E85"/>
    <w:rsid w:val="00376666"/>
    <w:rsid w:val="003930A0"/>
    <w:rsid w:val="00393986"/>
    <w:rsid w:val="003A2485"/>
    <w:rsid w:val="003A4267"/>
    <w:rsid w:val="003A7AF4"/>
    <w:rsid w:val="003D149B"/>
    <w:rsid w:val="003E09B9"/>
    <w:rsid w:val="003F26CB"/>
    <w:rsid w:val="0040229B"/>
    <w:rsid w:val="004552D8"/>
    <w:rsid w:val="005126B5"/>
    <w:rsid w:val="00533611"/>
    <w:rsid w:val="0053416D"/>
    <w:rsid w:val="005529E0"/>
    <w:rsid w:val="00626CE0"/>
    <w:rsid w:val="00636F9A"/>
    <w:rsid w:val="00656D09"/>
    <w:rsid w:val="00672370"/>
    <w:rsid w:val="006848CA"/>
    <w:rsid w:val="006C483C"/>
    <w:rsid w:val="006E2B2A"/>
    <w:rsid w:val="00726DFE"/>
    <w:rsid w:val="0072715F"/>
    <w:rsid w:val="007312DC"/>
    <w:rsid w:val="00740188"/>
    <w:rsid w:val="007630DB"/>
    <w:rsid w:val="00772E6B"/>
    <w:rsid w:val="00776DA1"/>
    <w:rsid w:val="007C587C"/>
    <w:rsid w:val="007E0A63"/>
    <w:rsid w:val="008213FD"/>
    <w:rsid w:val="00857E54"/>
    <w:rsid w:val="00887BB5"/>
    <w:rsid w:val="008A2AEA"/>
    <w:rsid w:val="00901915"/>
    <w:rsid w:val="009413E6"/>
    <w:rsid w:val="0095090F"/>
    <w:rsid w:val="0095418E"/>
    <w:rsid w:val="009575EB"/>
    <w:rsid w:val="009B1C74"/>
    <w:rsid w:val="009B56CC"/>
    <w:rsid w:val="009B5AC5"/>
    <w:rsid w:val="00A3418B"/>
    <w:rsid w:val="00A86E03"/>
    <w:rsid w:val="00B36C48"/>
    <w:rsid w:val="00B555E3"/>
    <w:rsid w:val="00B77B4D"/>
    <w:rsid w:val="00BD18B7"/>
    <w:rsid w:val="00BE703D"/>
    <w:rsid w:val="00BE76D5"/>
    <w:rsid w:val="00BF4418"/>
    <w:rsid w:val="00C50053"/>
    <w:rsid w:val="00C50445"/>
    <w:rsid w:val="00C81066"/>
    <w:rsid w:val="00C962F6"/>
    <w:rsid w:val="00CA41A2"/>
    <w:rsid w:val="00CB4FBF"/>
    <w:rsid w:val="00CE63A6"/>
    <w:rsid w:val="00D164EA"/>
    <w:rsid w:val="00D36190"/>
    <w:rsid w:val="00D56D3E"/>
    <w:rsid w:val="00D74315"/>
    <w:rsid w:val="00DE6A23"/>
    <w:rsid w:val="00E3294C"/>
    <w:rsid w:val="00EB7813"/>
    <w:rsid w:val="00EF7BED"/>
    <w:rsid w:val="00F055FD"/>
    <w:rsid w:val="00F22199"/>
    <w:rsid w:val="00F7618D"/>
    <w:rsid w:val="00F84207"/>
    <w:rsid w:val="00F934EB"/>
    <w:rsid w:val="00FA59FD"/>
    <w:rsid w:val="00FD6A98"/>
    <w:rsid w:val="00FF0F11"/>
    <w:rsid w:val="00FF3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B681DD"/>
  <w15:docId w15:val="{CEFA70CE-22FE-4BEC-95D7-0DA5705E1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5126B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26B5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163668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163668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163668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63668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13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6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15932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2" w:color="auto"/>
                <w:bottom w:val="single" w:sz="6" w:space="0" w:color="auto"/>
                <w:right w:val="single" w:sz="6" w:space="4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7</Pages>
  <Words>534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ir Skorkovsky</cp:lastModifiedBy>
  <cp:revision>6</cp:revision>
  <cp:lastPrinted>2018-10-24T07:24:00Z</cp:lastPrinted>
  <dcterms:created xsi:type="dcterms:W3CDTF">2019-04-25T08:06:00Z</dcterms:created>
  <dcterms:modified xsi:type="dcterms:W3CDTF">2020-11-08T10:06:00Z</dcterms:modified>
</cp:coreProperties>
</file>